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915E4" w14:textId="7A998DD9" w:rsidR="0013259C" w:rsidRDefault="00791DA5">
                            <w:r>
                              <w:t>Proso na mlijeku, voćni BIO preljev, muffin od mrkve, voće                                    1.   3.   7.</w:t>
                            </w:r>
                          </w:p>
                          <w:p w14:paraId="358F3CF1" w14:textId="21F68EAC" w:rsidR="00791DA5" w:rsidRDefault="00791DA5">
                            <w:r>
                              <w:t>Špinat, pire od krumpira, BIO kuhano jaje                                                                   1.   3.    7.</w:t>
                            </w:r>
                          </w:p>
                          <w:p w14:paraId="5A311E2C" w14:textId="79F7FCB9" w:rsidR="00791DA5" w:rsidRDefault="00791DA5">
                            <w: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0C2915E4" w14:textId="7A998DD9" w:rsidR="0013259C" w:rsidRDefault="00791DA5">
                      <w:r>
                        <w:t>Proso na mlijeku, voćni BIO preljev, muffin od mrkve, voće                                    1.   3.   7.</w:t>
                      </w:r>
                    </w:p>
                    <w:p w14:paraId="358F3CF1" w14:textId="21F68EAC" w:rsidR="00791DA5" w:rsidRDefault="00791DA5">
                      <w:r>
                        <w:t>Špinat, pire od krumpira, BIO kuhano jaje                                                                   1.   3.    7.</w:t>
                      </w:r>
                    </w:p>
                    <w:p w14:paraId="5A311E2C" w14:textId="79F7FCB9" w:rsidR="00791DA5" w:rsidRDefault="00791DA5">
                      <w: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B5E44" w14:textId="79C587F8" w:rsidR="0013259C" w:rsidRDefault="00791DA5">
                            <w:r>
                              <w:t>Sendvič, čaj, voće                                                                                                            1.   7.   12.</w:t>
                            </w:r>
                          </w:p>
                          <w:p w14:paraId="7277234E" w14:textId="351C350F" w:rsidR="00791DA5" w:rsidRDefault="00791DA5">
                            <w:r>
                              <w:t>Varivo od kelja sa suhim mesom, krumpirom i BIO mrkvom                                         1.</w:t>
                            </w:r>
                          </w:p>
                          <w:p w14:paraId="46FE86FD" w14:textId="67DD96F3" w:rsidR="00791DA5" w:rsidRDefault="00791DA5">
                            <w:r>
                              <w:t>Cao Cao               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63B5E44" w14:textId="79C587F8" w:rsidR="0013259C" w:rsidRDefault="00791DA5">
                      <w:r>
                        <w:t>Sendvič, čaj, voće                                                                                                            1.   7.   12.</w:t>
                      </w:r>
                    </w:p>
                    <w:p w14:paraId="7277234E" w14:textId="351C350F" w:rsidR="00791DA5" w:rsidRDefault="00791DA5">
                      <w:r>
                        <w:t>Varivo od kelja sa suhim mesom, krumpirom i BIO mrkvom                                         1.</w:t>
                      </w:r>
                    </w:p>
                    <w:p w14:paraId="46FE86FD" w14:textId="67DD96F3" w:rsidR="00791DA5" w:rsidRDefault="00791DA5">
                      <w:r>
                        <w:t>Cao Cao               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136E3" w14:textId="400BEC6E" w:rsidR="0013259C" w:rsidRDefault="00791D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i klipić, acidofilno mlijeko, voće                                                                                1.   7.</w:t>
                            </w:r>
                          </w:p>
                          <w:p w14:paraId="6C506AFA" w14:textId="5AEDBEFC" w:rsidR="00791DA5" w:rsidRDefault="00791D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keli gulaš sa svinjetinom, kukuruzni BIO žganci                                                            1.</w:t>
                            </w:r>
                          </w:p>
                          <w:p w14:paraId="7B854D53" w14:textId="7644516F" w:rsidR="00791DA5" w:rsidRPr="006558BD" w:rsidRDefault="00791D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keksi  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6CC136E3" w14:textId="400BEC6E" w:rsidR="0013259C" w:rsidRDefault="00791D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ni klipić, acidofilno mlijeko, voće                                                                                1.   7.</w:t>
                      </w:r>
                    </w:p>
                    <w:p w14:paraId="6C506AFA" w14:textId="5AEDBEFC" w:rsidR="00791DA5" w:rsidRDefault="00791D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keli gulaš sa svinjetinom, kukuruzni BIO žganci                                                            1.</w:t>
                      </w:r>
                    </w:p>
                    <w:p w14:paraId="7B854D53" w14:textId="7644516F" w:rsidR="00791DA5" w:rsidRPr="006558BD" w:rsidRDefault="00791D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Integralni keksi  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5E254" w14:textId="0C9F0A4E" w:rsidR="0013259C" w:rsidRDefault="00791DA5">
                            <w:r>
                              <w:t>BIO pirove pahuljice sa šumskim voćem i jogurtom, banana                                    1.  7.</w:t>
                            </w:r>
                          </w:p>
                          <w:p w14:paraId="500B81F1" w14:textId="2B70276C" w:rsidR="00791DA5" w:rsidRDefault="00791DA5">
                            <w:r>
                              <w:t>Juha, rižoto s piletinom i šampinjonima, salata</w:t>
                            </w:r>
                          </w:p>
                          <w:p w14:paraId="08A52FA8" w14:textId="051C2C6A" w:rsidR="00791DA5" w:rsidRDefault="00791DA5">
                            <w:r>
                              <w:t>Kukuruzni kruh, mliječni namaz                                                                                      1.  7.</w:t>
                            </w:r>
                          </w:p>
                          <w:p w14:paraId="2864EB52" w14:textId="77777777" w:rsidR="00791DA5" w:rsidRDefault="00791D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06D5E254" w14:textId="0C9F0A4E" w:rsidR="0013259C" w:rsidRDefault="00791DA5">
                      <w:r>
                        <w:t>BIO pirove pahuljice sa šumskim voćem i jogurtom, banana                                    1.  7.</w:t>
                      </w:r>
                    </w:p>
                    <w:p w14:paraId="500B81F1" w14:textId="2B70276C" w:rsidR="00791DA5" w:rsidRDefault="00791DA5">
                      <w:r>
                        <w:t>Juha, rižoto s piletinom i šampinjonima, salata</w:t>
                      </w:r>
                    </w:p>
                    <w:p w14:paraId="08A52FA8" w14:textId="051C2C6A" w:rsidR="00791DA5" w:rsidRDefault="00791DA5">
                      <w:r>
                        <w:t>Kukuruzni kruh, mliječni namaz                                                                                      1.  7.</w:t>
                      </w:r>
                    </w:p>
                    <w:p w14:paraId="2864EB52" w14:textId="77777777" w:rsidR="00791DA5" w:rsidRDefault="00791DA5"/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07CC8" w14:textId="6A027ACF" w:rsidR="0013259C" w:rsidRDefault="00791D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emlja, svježi sir s vrhnjem, kompot                                                                              1.  7.</w:t>
                            </w:r>
                          </w:p>
                          <w:p w14:paraId="019A298A" w14:textId="396CFE7B" w:rsidR="00791DA5" w:rsidRDefault="00791D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graška, mrkve i BIO noklica                                                                            1.  3.</w:t>
                            </w:r>
                          </w:p>
                          <w:p w14:paraId="795FB553" w14:textId="256B9664" w:rsidR="00791DA5" w:rsidRPr="006558BD" w:rsidRDefault="00791DA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iskvit s BIO namirnicama                                                                                               1.  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F807CC8" w14:textId="6A027ACF" w:rsidR="0013259C" w:rsidRDefault="00791D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Žemlja, svježi sir s vrhnjem, kompot                                                                              1.  7.</w:t>
                      </w:r>
                    </w:p>
                    <w:p w14:paraId="019A298A" w14:textId="396CFE7B" w:rsidR="00791DA5" w:rsidRDefault="00791D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graška, mrkve i BIO noklica                                                                            1.  3.</w:t>
                      </w:r>
                    </w:p>
                    <w:p w14:paraId="795FB553" w14:textId="256B9664" w:rsidR="00791DA5" w:rsidRPr="006558BD" w:rsidRDefault="00791DA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iskvit s BIO namirnicama                                                                                               1.  3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59E03C3" w:rsidR="007F395B" w:rsidRPr="007F395B" w:rsidRDefault="001A3191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159E03C3" w:rsidR="007F395B" w:rsidRPr="007F395B" w:rsidRDefault="001A3191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91DA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1</cp:revision>
  <cp:lastPrinted>2025-01-28T07:01:00Z</cp:lastPrinted>
  <dcterms:created xsi:type="dcterms:W3CDTF">2024-08-27T06:52:00Z</dcterms:created>
  <dcterms:modified xsi:type="dcterms:W3CDTF">2026-02-24T08:39:00Z</dcterms:modified>
</cp:coreProperties>
</file>